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d921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7e28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1:44:22Z</dcterms:created>
  <dcterms:modified xsi:type="dcterms:W3CDTF">2022-05-07T11:44:22Z</dcterms:modified>
</cp:coreProperties>
</file>